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3ED74E5D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AA6D9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="00AA6D91"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02678E7B" w14:textId="77777777" w:rsidR="00014C90" w:rsidRDefault="00014C90" w:rsidP="00014C90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>
        <w:t xml:space="preserve"> </w:t>
      </w:r>
      <w:r w:rsidRPr="006D4363">
        <w:t>(Single Page Application)</w:t>
      </w:r>
      <w:r w:rsidRPr="00780F44">
        <w:t xml:space="preserve"> using </w:t>
      </w:r>
      <w:r>
        <w:t>React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of your choice.</w:t>
      </w:r>
    </w:p>
    <w:p w14:paraId="59D1BBC1" w14:textId="7B0B985A" w:rsidR="00014C90" w:rsidRDefault="00014C90" w:rsidP="00014C90"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75634F0E" w14:textId="77777777" w:rsidR="00014C90" w:rsidRDefault="00014C90" w:rsidP="00014C90">
      <w:pPr>
        <w:pStyle w:val="Heading2"/>
        <w:rPr>
          <w:lang w:val="bg-BG"/>
        </w:rPr>
      </w:pPr>
      <w:r w:rsidRPr="00F226D8">
        <w:t>Submission Deadline</w:t>
      </w:r>
    </w:p>
    <w:p w14:paraId="7DDCC29E" w14:textId="642AD2DE" w:rsidR="00014C90" w:rsidRDefault="00014C90" w:rsidP="00014C90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>
        <w:rPr>
          <w:b/>
          <w:color w:val="000000" w:themeColor="text1"/>
          <w:highlight w:val="cyan"/>
          <w:u w:val="single"/>
        </w:rPr>
        <w:t>09</w:t>
      </w:r>
      <w:r w:rsidRPr="002C434C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April</w:t>
      </w:r>
      <w:r w:rsidRPr="002C434C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>
        <w:rPr>
          <w:b/>
          <w:color w:val="000000" w:themeColor="text1"/>
          <w:highlight w:val="cyan"/>
          <w:u w:val="single"/>
        </w:rPr>
        <w:t>02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>
        <w:rPr>
          <w:b/>
          <w:color w:val="000000" w:themeColor="text1"/>
          <w:highlight w:val="cyan"/>
          <w:u w:val="single"/>
        </w:rPr>
        <w:t>April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19233564" w14:textId="79165ACF" w:rsidR="00014C90" w:rsidRDefault="00014C90" w:rsidP="00014C90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>
        <w:rPr>
          <w:b/>
          <w:bCs/>
          <w:color w:val="000000" w:themeColor="text1"/>
          <w:highlight w:val="cyan"/>
          <w:u w:val="single"/>
        </w:rPr>
        <w:t>10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>
        <w:rPr>
          <w:b/>
          <w:bCs/>
          <w:color w:val="000000" w:themeColor="text1"/>
          <w:highlight w:val="cyan"/>
          <w:u w:val="single"/>
        </w:rPr>
        <w:t>April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06E0B3ED" w14:textId="26D7141D" w:rsidR="00014C90" w:rsidRPr="00014C90" w:rsidRDefault="00014C90" w:rsidP="00014C90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>
        <w:rPr>
          <w:b/>
          <w:color w:val="000000" w:themeColor="text1"/>
          <w:highlight w:val="cyan"/>
          <w:u w:val="single"/>
        </w:rPr>
        <w:t>11</w:t>
      </w:r>
      <w:r w:rsidRPr="00F226D8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April</w:t>
      </w:r>
      <w:r w:rsidRPr="00F226D8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0179200" w:rsidR="0062720C" w:rsidRPr="00780F44" w:rsidRDefault="00FB47AD" w:rsidP="0062720C">
      <w:pPr>
        <w:numPr>
          <w:ilvl w:val="0"/>
          <w:numId w:val="33"/>
        </w:numPr>
        <w:contextualSpacing/>
      </w:pPr>
      <w:r>
        <w:t>At least 4</w:t>
      </w:r>
      <w:r w:rsidR="0062720C" w:rsidRPr="00780F44">
        <w:t xml:space="preserve"> different </w:t>
      </w:r>
      <w:r w:rsidR="0062720C" w:rsidRPr="00780F44">
        <w:rPr>
          <w:b/>
          <w:bCs/>
        </w:rPr>
        <w:t>dynamic pages</w:t>
      </w:r>
      <w:r w:rsidR="0062720C" w:rsidRPr="00780F44">
        <w:t xml:space="preserve"> (pages like about, contacts,</w:t>
      </w:r>
      <w:r w:rsidR="004D0618">
        <w:t xml:space="preserve"> login, register</w:t>
      </w:r>
      <w:r w:rsidR="0062720C" w:rsidRPr="00780F44">
        <w:t xml:space="preserve">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lastRenderedPageBreak/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602EB6F2" w14:textId="12A0495B" w:rsidR="004D0618" w:rsidRDefault="0062720C" w:rsidP="002C798F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  <w:r w:rsidR="004D0618">
        <w:rPr>
          <w:b/>
          <w:bCs/>
        </w:rPr>
        <w:t xml:space="preserve"> to at least 5 pages (at least 2 with parameters)</w:t>
      </w:r>
    </w:p>
    <w:p w14:paraId="5C92475F" w14:textId="787DC28E" w:rsidR="00C67AE1" w:rsidRPr="004D0618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>Meaningful commits to a source control system like GitHub, Bitbucket, etc., for at least 3 days</w:t>
      </w:r>
    </w:p>
    <w:p w14:paraId="04DAAF45" w14:textId="53D9397E" w:rsidR="004D0618" w:rsidRPr="00CE7D3C" w:rsidRDefault="004D0618" w:rsidP="004D0618">
      <w:pPr>
        <w:pStyle w:val="ListParagraph"/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6C177C29" w:rsidR="00C67AE1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>.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14:paraId="546927DF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14:paraId="612B8222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React Hooks</w:t>
      </w:r>
    </w:p>
    <w:p w14:paraId="5D2C304F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Context API</w:t>
      </w:r>
    </w:p>
    <w:p w14:paraId="03463E5D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tateless and stateful components</w:t>
      </w:r>
    </w:p>
    <w:p w14:paraId="38D32C55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bound forms</w:t>
      </w:r>
    </w:p>
    <w:p w14:paraId="18589BB7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ynthetic events</w:t>
      </w:r>
    </w:p>
    <w:p w14:paraId="1A5A7601" w14:textId="1450BA9A" w:rsidR="004D0618" w:rsidRDefault="004D0618" w:rsidP="004D0618">
      <w:pPr>
        <w:numPr>
          <w:ilvl w:val="1"/>
          <w:numId w:val="33"/>
        </w:numPr>
        <w:contextualSpacing/>
      </w:pPr>
      <w:r>
        <w:t>component lifecycle (mount, update, unmount)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CD6C0C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5F9307BD" w14:textId="48EB51E6" w:rsidR="004D0618" w:rsidRPr="00F370AB" w:rsidRDefault="004D0618" w:rsidP="004D0618">
      <w:pPr>
        <w:pStyle w:val="ListParagraph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2C798F">
        <w:t xml:space="preserve"> (</w:t>
      </w:r>
      <w:r w:rsidR="002C798F" w:rsidRPr="009C7C41">
        <w:rPr>
          <w:b/>
        </w:rPr>
        <w:t>You can follow Design Best Practice guide</w:t>
      </w:r>
      <w:r w:rsidR="002C798F">
        <w:t>)</w:t>
      </w:r>
    </w:p>
    <w:p w14:paraId="78135586" w14:textId="5C8991FF"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27572FAE" w14:textId="77777777" w:rsidR="00805176" w:rsidRPr="00780F44" w:rsidRDefault="00805176" w:rsidP="00805176">
      <w:r w:rsidRPr="00780F44">
        <w:t xml:space="preserve">Please be </w:t>
      </w:r>
      <w:r w:rsidRPr="00780F44">
        <w:rPr>
          <w:b/>
        </w:rPr>
        <w:t>strict in the timing</w:t>
      </w:r>
      <w:r w:rsidRPr="00780F44">
        <w:t xml:space="preserve">! </w:t>
      </w:r>
      <w:r w:rsidRPr="008E7723">
        <w:t xml:space="preserve">On the </w:t>
      </w:r>
      <w:bookmarkStart w:id="2" w:name="_Hlk86053553"/>
      <w:r w:rsidRPr="008E7723">
        <w:rPr>
          <w:b/>
          <w:bCs/>
          <w:lang w:val="bg-BG"/>
        </w:rPr>
        <w:t>1</w:t>
      </w:r>
      <w:r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2"/>
      <w:r w:rsidRPr="008E7723">
        <w:t xml:space="preserve"> minute, your presentation ends. The remaining time will be for a </w:t>
      </w:r>
      <w:r w:rsidRPr="008E7723">
        <w:rPr>
          <w:b/>
          <w:bCs/>
        </w:rPr>
        <w:t>question-and-answer</w:t>
      </w:r>
      <w:r w:rsidRPr="008E7723">
        <w:t xml:space="preserve"> session</w:t>
      </w:r>
      <w:r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lastRenderedPageBreak/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9CA82" w14:textId="77777777" w:rsidR="000E1F63" w:rsidRDefault="000E1F63" w:rsidP="008068A2">
      <w:pPr>
        <w:spacing w:after="0" w:line="240" w:lineRule="auto"/>
      </w:pPr>
      <w:r>
        <w:separator/>
      </w:r>
    </w:p>
  </w:endnote>
  <w:endnote w:type="continuationSeparator" w:id="0">
    <w:p w14:paraId="411ACD78" w14:textId="77777777" w:rsidR="000E1F63" w:rsidRDefault="000E1F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15996599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47A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E1F63">
                            <w:fldChar w:fldCharType="begin"/>
                          </w:r>
                          <w:r w:rsidR="000E1F63">
                            <w:instrText xml:space="preserve"> NUMPAGES   \* MERGEFORMAT </w:instrText>
                          </w:r>
                          <w:r w:rsidR="000E1F63">
                            <w:fldChar w:fldCharType="separate"/>
                          </w:r>
                          <w:r w:rsidR="00FB47AD" w:rsidRPr="00FB47A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0E1F6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15996599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47A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FB47AD" w:rsidRPr="00FB47AD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F7318" w14:textId="77777777" w:rsidR="000E1F63" w:rsidRDefault="000E1F63" w:rsidP="008068A2">
      <w:pPr>
        <w:spacing w:after="0" w:line="240" w:lineRule="auto"/>
      </w:pPr>
      <w:r>
        <w:separator/>
      </w:r>
    </w:p>
  </w:footnote>
  <w:footnote w:type="continuationSeparator" w:id="0">
    <w:p w14:paraId="2E07A5E1" w14:textId="77777777" w:rsidR="000E1F63" w:rsidRDefault="000E1F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7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3"/>
  </w:num>
  <w:num w:numId="4">
    <w:abstractNumId w:val="22"/>
  </w:num>
  <w:num w:numId="5">
    <w:abstractNumId w:val="16"/>
  </w:num>
  <w:num w:numId="6">
    <w:abstractNumId w:val="33"/>
  </w:num>
  <w:num w:numId="7">
    <w:abstractNumId w:val="17"/>
  </w:num>
  <w:num w:numId="8">
    <w:abstractNumId w:val="0"/>
  </w:num>
  <w:num w:numId="9">
    <w:abstractNumId w:val="37"/>
  </w:num>
  <w:num w:numId="10">
    <w:abstractNumId w:val="11"/>
  </w:num>
  <w:num w:numId="11">
    <w:abstractNumId w:val="26"/>
  </w:num>
  <w:num w:numId="12">
    <w:abstractNumId w:val="27"/>
  </w:num>
  <w:num w:numId="13">
    <w:abstractNumId w:val="29"/>
  </w:num>
  <w:num w:numId="14">
    <w:abstractNumId w:val="3"/>
  </w:num>
  <w:num w:numId="15">
    <w:abstractNumId w:val="8"/>
  </w:num>
  <w:num w:numId="16">
    <w:abstractNumId w:val="24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8"/>
  </w:num>
  <w:num w:numId="20">
    <w:abstractNumId w:val="2"/>
  </w:num>
  <w:num w:numId="21">
    <w:abstractNumId w:val="25"/>
  </w:num>
  <w:num w:numId="22">
    <w:abstractNumId w:val="20"/>
  </w:num>
  <w:num w:numId="23">
    <w:abstractNumId w:val="28"/>
  </w:num>
  <w:num w:numId="24">
    <w:abstractNumId w:val="31"/>
  </w:num>
  <w:num w:numId="25">
    <w:abstractNumId w:val="5"/>
  </w:num>
  <w:num w:numId="26">
    <w:abstractNumId w:val="19"/>
  </w:num>
  <w:num w:numId="27">
    <w:abstractNumId w:val="35"/>
  </w:num>
  <w:num w:numId="28">
    <w:abstractNumId w:val="7"/>
  </w:num>
  <w:num w:numId="29">
    <w:abstractNumId w:val="12"/>
  </w:num>
  <w:num w:numId="30">
    <w:abstractNumId w:val="32"/>
  </w:num>
  <w:num w:numId="31">
    <w:abstractNumId w:val="9"/>
  </w:num>
  <w:num w:numId="32">
    <w:abstractNumId w:val="36"/>
  </w:num>
  <w:num w:numId="33">
    <w:abstractNumId w:val="34"/>
  </w:num>
  <w:num w:numId="34">
    <w:abstractNumId w:val="6"/>
  </w:num>
  <w:num w:numId="35">
    <w:abstractNumId w:val="14"/>
  </w:num>
  <w:num w:numId="36">
    <w:abstractNumId w:val="30"/>
  </w:num>
  <w:num w:numId="37">
    <w:abstractNumId w:val="10"/>
  </w:num>
  <w:num w:numId="38">
    <w:abstractNumId w:val="38"/>
  </w:num>
  <w:num w:numId="39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4C90"/>
    <w:rsid w:val="00016D20"/>
    <w:rsid w:val="00025F04"/>
    <w:rsid w:val="0003370B"/>
    <w:rsid w:val="0003475A"/>
    <w:rsid w:val="000548E5"/>
    <w:rsid w:val="000631BA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E1F63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C798F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1EBF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E5628"/>
    <w:rsid w:val="007F177C"/>
    <w:rsid w:val="007F6061"/>
    <w:rsid w:val="00801502"/>
    <w:rsid w:val="008050DE"/>
    <w:rsid w:val="00805176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71070"/>
    <w:rsid w:val="00A826E2"/>
    <w:rsid w:val="00A8299E"/>
    <w:rsid w:val="00AA3772"/>
    <w:rsid w:val="00AA6D91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4C50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B47AD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FE948A-4044-43EB-9273-E5D333E7B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346</TotalTime>
  <Pages>3</Pages>
  <Words>888</Words>
  <Characters>5068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imitrov</cp:lastModifiedBy>
  <cp:revision>56</cp:revision>
  <cp:lastPrinted>2015-10-26T22:35:00Z</cp:lastPrinted>
  <dcterms:created xsi:type="dcterms:W3CDTF">2021-03-01T12:49:00Z</dcterms:created>
  <dcterms:modified xsi:type="dcterms:W3CDTF">2025-02-11T18:20:00Z</dcterms:modified>
  <cp:category>programming, education, software engineering, software development</cp:category>
</cp:coreProperties>
</file>